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F12B38" w14:textId="2ED22E29" w:rsidR="00B7693D" w:rsidRPr="0024022E" w:rsidRDefault="00686FD7" w:rsidP="00182AAB">
      <w:pPr>
        <w:rPr>
          <w:rFonts w:ascii="Times New Roman" w:hAnsi="Times New Roman" w:cs="Times New Roman"/>
        </w:rPr>
      </w:pPr>
      <w:r w:rsidRPr="0024022E">
        <w:rPr>
          <w:rFonts w:ascii="Times New Roman" w:hAnsi="Times New Roman" w:cs="Times New Roman"/>
        </w:rPr>
        <w:t>Rule 14</w:t>
      </w:r>
      <w:r w:rsidR="002A59FD">
        <w:rPr>
          <w:rFonts w:ascii="Times New Roman" w:hAnsi="Times New Roman" w:cs="Times New Roman"/>
        </w:rPr>
        <w:t>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1"/>
      </w:tblGrid>
      <w:tr w:rsidR="002A59FD" w:rsidRPr="007974B5" w14:paraId="1F45B99F" w14:textId="77777777" w:rsidTr="00B16DDC">
        <w:tc>
          <w:tcPr>
            <w:tcW w:w="8211" w:type="dxa"/>
            <w:tcBorders>
              <w:bottom w:val="nil"/>
            </w:tcBorders>
          </w:tcPr>
          <w:p w14:paraId="76104DEE" w14:textId="77777777" w:rsidR="002A59FD" w:rsidRPr="007974B5" w:rsidRDefault="002A59FD" w:rsidP="00B16DDC">
            <w:pPr>
              <w:shd w:val="clear" w:color="auto" w:fill="FFFFFF"/>
              <w:spacing w:line="360" w:lineRule="auto"/>
              <w:jc w:val="both"/>
              <w:rPr>
                <w:rFonts w:ascii="Times New Roman" w:hAnsi="Times New Roman" w:cs="Times New Roman"/>
                <w:iCs/>
                <w:color w:val="000000"/>
                <w:sz w:val="20"/>
                <w:lang w:eastAsia="en-AU"/>
              </w:rPr>
            </w:pPr>
            <w:r w:rsidRPr="007974B5">
              <w:rPr>
                <w:rFonts w:ascii="Times New Roman" w:hAnsi="Times New Roman" w:cs="Times New Roman"/>
                <w:b/>
                <w:bCs/>
                <w:iCs/>
                <w:color w:val="000000"/>
                <w:sz w:val="20"/>
                <w:lang w:eastAsia="en-AU"/>
              </w:rPr>
              <w:t>Rule 142: No overtaking to the right of a vehicle turning right etc.</w:t>
            </w:r>
          </w:p>
          <w:p w14:paraId="6A8A9E6A" w14:textId="77777777" w:rsidR="002A59FD" w:rsidRPr="007974B5" w:rsidRDefault="002A59FD" w:rsidP="00B16DDC">
            <w:pPr>
              <w:shd w:val="clear" w:color="auto" w:fill="FFFFFF"/>
              <w:spacing w:line="360" w:lineRule="auto"/>
              <w:jc w:val="both"/>
              <w:rPr>
                <w:rFonts w:ascii="Times New Roman" w:hAnsi="Times New Roman" w:cs="Times New Roman"/>
                <w:iCs/>
                <w:color w:val="000000"/>
                <w:sz w:val="20"/>
                <w:lang w:eastAsia="en-AU"/>
              </w:rPr>
            </w:pPr>
            <w:r w:rsidRPr="007974B5">
              <w:rPr>
                <w:rFonts w:ascii="Times New Roman" w:hAnsi="Times New Roman" w:cs="Times New Roman"/>
                <w:iCs/>
                <w:color w:val="000000"/>
                <w:sz w:val="20"/>
                <w:lang w:eastAsia="en-AU"/>
              </w:rPr>
              <w:t>(1) A driver must not overtake to the right of a vehicle if the vehicle is—</w:t>
            </w:r>
          </w:p>
          <w:p w14:paraId="62EC4B8E" w14:textId="77777777" w:rsidR="002A59FD" w:rsidRPr="007974B5" w:rsidRDefault="002A59FD" w:rsidP="00B16DDC">
            <w:pPr>
              <w:shd w:val="clear" w:color="auto" w:fill="FFFFFF"/>
              <w:spacing w:line="360" w:lineRule="auto"/>
              <w:ind w:firstLine="313"/>
              <w:jc w:val="both"/>
              <w:rPr>
                <w:rFonts w:ascii="Times New Roman" w:hAnsi="Times New Roman" w:cs="Times New Roman"/>
                <w:iCs/>
                <w:color w:val="000000"/>
                <w:sz w:val="20"/>
                <w:lang w:eastAsia="en-AU"/>
              </w:rPr>
            </w:pPr>
            <w:r w:rsidRPr="007974B5">
              <w:rPr>
                <w:rFonts w:ascii="Times New Roman" w:hAnsi="Times New Roman" w:cs="Times New Roman"/>
                <w:iCs/>
                <w:color w:val="000000"/>
                <w:sz w:val="20"/>
                <w:lang w:eastAsia="en-AU"/>
              </w:rPr>
              <w:t>(a) turning right or making a U-turn from the centre of the road; and</w:t>
            </w:r>
          </w:p>
          <w:p w14:paraId="7B34102D" w14:textId="77777777" w:rsidR="002A59FD" w:rsidRDefault="002A59FD" w:rsidP="00B16DDC">
            <w:pPr>
              <w:shd w:val="clear" w:color="auto" w:fill="FFFFFF"/>
              <w:spacing w:line="360" w:lineRule="auto"/>
              <w:ind w:firstLine="171"/>
              <w:jc w:val="both"/>
              <w:rPr>
                <w:rFonts w:ascii="Times New Roman" w:hAnsi="Times New Roman" w:cs="Times New Roman"/>
                <w:iCs/>
                <w:color w:val="000000"/>
                <w:sz w:val="20"/>
                <w:lang w:eastAsia="en-AU"/>
              </w:rPr>
            </w:pPr>
            <w:r w:rsidRPr="007974B5">
              <w:rPr>
                <w:rFonts w:ascii="Times New Roman" w:hAnsi="Times New Roman" w:cs="Times New Roman"/>
                <w:iCs/>
                <w:color w:val="000000"/>
                <w:sz w:val="20"/>
                <w:lang w:eastAsia="en-AU"/>
              </w:rPr>
              <w:t xml:space="preserve">   (b) giving a right change of direction signal.</w:t>
            </w:r>
          </w:p>
          <w:p w14:paraId="1E1B7AE1" w14:textId="2FAC2C81" w:rsidR="0009651C" w:rsidRPr="007974B5" w:rsidRDefault="0009651C" w:rsidP="00B16DDC">
            <w:pPr>
              <w:shd w:val="clear" w:color="auto" w:fill="FFFFFF"/>
              <w:spacing w:line="360" w:lineRule="auto"/>
              <w:ind w:firstLine="171"/>
              <w:jc w:val="both"/>
              <w:rPr>
                <w:rFonts w:ascii="Times New Roman" w:hAnsi="Times New Roman" w:cs="Times New Roman"/>
                <w:color w:val="000000"/>
                <w:sz w:val="20"/>
                <w:lang w:eastAsia="en-AU"/>
              </w:rPr>
            </w:pPr>
          </w:p>
        </w:tc>
      </w:tr>
      <w:tr w:rsidR="002A59FD" w:rsidRPr="007974B5" w14:paraId="721CDD4E" w14:textId="77777777" w:rsidTr="00B16DDC">
        <w:tc>
          <w:tcPr>
            <w:tcW w:w="8211" w:type="dxa"/>
            <w:tcBorders>
              <w:top w:val="nil"/>
              <w:bottom w:val="nil"/>
            </w:tcBorders>
          </w:tcPr>
          <w:p w14:paraId="50EEBEDC" w14:textId="16725BFD" w:rsidR="002A59FD" w:rsidRPr="007974B5" w:rsidRDefault="002A59FD" w:rsidP="00B16DDC">
            <w:pPr>
              <w:shd w:val="clear" w:color="auto" w:fill="FFFFFF"/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7974B5">
              <w:rPr>
                <w:rFonts w:ascii="Times New Roman" w:hAnsi="Times New Roman" w:cs="Times New Roman"/>
                <w:noProof/>
              </w:rPr>
              <w:pict w14:anchorId="2E448A17"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rrow: Right 37" o:spid="_x0000_s1038" type="#_x0000_t13" style="position:absolute;left:0;text-align:left;margin-left:189.5pt;margin-top:-4.55pt;width:18.5pt;height:19pt;rotation:90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" adj="10800" fillcolor="black [3213]" strokecolor="black [3213]" strokeweight="1pt"/>
              </w:pict>
            </w:r>
          </w:p>
        </w:tc>
      </w:tr>
      <w:tr w:rsidR="002A59FD" w:rsidRPr="007974B5" w14:paraId="639C87E3" w14:textId="77777777" w:rsidTr="00B16DDC">
        <w:tc>
          <w:tcPr>
            <w:tcW w:w="8211" w:type="dxa"/>
            <w:tcBorders>
              <w:top w:val="nil"/>
              <w:bottom w:val="nil"/>
            </w:tcBorders>
          </w:tcPr>
          <w:p w14:paraId="5862DBF1" w14:textId="77777777" w:rsidR="002A59FD" w:rsidRPr="007974B5" w:rsidRDefault="002A59FD" w:rsidP="00B16DDC">
            <w:pPr>
              <w:shd w:val="clear" w:color="auto" w:fill="FFFFFF"/>
              <w:spacing w:line="360" w:lineRule="auto"/>
              <w:jc w:val="center"/>
              <w:rPr>
                <w:rFonts w:ascii="Times New Roman" w:hAnsi="Times New Roman" w:cs="Times New Roman"/>
                <w:sz w:val="20"/>
              </w:rPr>
            </w:pPr>
            <w:r w:rsidRPr="007974B5">
              <w:rPr>
                <w:rFonts w:ascii="Times New Roman" w:hAnsi="Times New Roman" w:cs="Times New Roman"/>
                <w:sz w:val="20"/>
              </w:rPr>
              <w:t>Encoding (Appendix A)</w:t>
            </w:r>
          </w:p>
        </w:tc>
      </w:tr>
      <w:tr w:rsidR="002A59FD" w:rsidRPr="007974B5" w14:paraId="710E2B33" w14:textId="77777777" w:rsidTr="00B16DDC">
        <w:tc>
          <w:tcPr>
            <w:tcW w:w="8211" w:type="dxa"/>
            <w:tcBorders>
              <w:top w:val="nil"/>
              <w:bottom w:val="nil"/>
            </w:tcBorders>
          </w:tcPr>
          <w:p w14:paraId="0715F96B" w14:textId="7EBC0225" w:rsidR="002A59FD" w:rsidRPr="007974B5" w:rsidRDefault="002A59FD" w:rsidP="00B16DDC">
            <w:pPr>
              <w:shd w:val="clear" w:color="auto" w:fill="FFFFFF"/>
              <w:spacing w:line="360" w:lineRule="auto"/>
              <w:jc w:val="center"/>
              <w:rPr>
                <w:rFonts w:ascii="Times New Roman" w:hAnsi="Times New Roman" w:cs="Times New Roman"/>
                <w:sz w:val="20"/>
              </w:rPr>
            </w:pPr>
            <w:r w:rsidRPr="007974B5">
              <w:rPr>
                <w:rFonts w:ascii="Times New Roman" w:hAnsi="Times New Roman" w:cs="Times New Roman"/>
                <w:noProof/>
              </w:rPr>
              <w:pict w14:anchorId="3795892B">
                <v:shape id="Arrow: Right 38" o:spid="_x0000_s1037" type="#_x0000_t13" style="position:absolute;left:0;text-align:left;margin-left:189.5pt;margin-top:.2pt;width:18.5pt;height:19pt;rotation:90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" adj="10800" fillcolor="windowText" strokecolor="windowText" strokeweight="2pt"/>
              </w:pict>
            </w:r>
          </w:p>
        </w:tc>
      </w:tr>
      <w:tr w:rsidR="002A59FD" w:rsidRPr="007974B5" w14:paraId="504115B8" w14:textId="77777777" w:rsidTr="00B16DDC">
        <w:tc>
          <w:tcPr>
            <w:tcW w:w="8211" w:type="dxa"/>
            <w:tcBorders>
              <w:top w:val="nil"/>
              <w:bottom w:val="nil"/>
            </w:tcBorders>
          </w:tcPr>
          <w:p w14:paraId="479C3F9C" w14:textId="77777777" w:rsidR="002A59FD" w:rsidRPr="007974B5" w:rsidRDefault="002A59FD" w:rsidP="00B16DDC">
            <w:pPr>
              <w:shd w:val="clear" w:color="auto" w:fill="FFFFFF"/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7974B5">
              <w:rPr>
                <w:rFonts w:ascii="Times New Roman" w:hAnsi="Times New Roman" w:cs="Times New Roman"/>
                <w:noProof/>
                <w:sz w:val="20"/>
              </w:rPr>
              <w:drawing>
                <wp:anchor distT="0" distB="0" distL="114300" distR="114300" simplePos="0" relativeHeight="251656704" behindDoc="0" locked="0" layoutInCell="1" allowOverlap="1" wp14:anchorId="09AF09E2" wp14:editId="1B1ACF29">
                  <wp:simplePos x="0" y="0"/>
                  <wp:positionH relativeFrom="margin">
                    <wp:posOffset>1574165</wp:posOffset>
                  </wp:positionH>
                  <wp:positionV relativeFrom="margin">
                    <wp:posOffset>29210</wp:posOffset>
                  </wp:positionV>
                  <wp:extent cx="2026920" cy="347980"/>
                  <wp:effectExtent l="0" t="0" r="0" b="0"/>
                  <wp:wrapSquare wrapText="bothSides"/>
                  <wp:docPr id="39" name="Picture 17" descr="Text&#10;&#10;Description automatically generated with low confidenc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844C7BD-5124-40F4-BC30-F8A27228C649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7" descr="Text&#10;&#10;Description automatically generated with low confidence">
                            <a:extLst>
                              <a:ext uri="{FF2B5EF4-FFF2-40B4-BE49-F238E27FC236}">
                                <a16:creationId xmlns:a16="http://schemas.microsoft.com/office/drawing/2014/main" id="{9844C7BD-5124-40F4-BC30-F8A27228C64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26920" cy="347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2A59FD" w:rsidRPr="007974B5" w14:paraId="1487A18A" w14:textId="77777777" w:rsidTr="00B16DDC">
        <w:tc>
          <w:tcPr>
            <w:tcW w:w="8211" w:type="dxa"/>
            <w:tcBorders>
              <w:top w:val="nil"/>
            </w:tcBorders>
          </w:tcPr>
          <w:p w14:paraId="6BEB09B6" w14:textId="77777777" w:rsidR="002A59FD" w:rsidRPr="007974B5" w:rsidRDefault="002A59FD" w:rsidP="00B16DD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</w:pPr>
          </w:p>
          <w:p w14:paraId="32E06B1A" w14:textId="77777777" w:rsidR="002A59FD" w:rsidRPr="007974B5" w:rsidRDefault="002A59FD" w:rsidP="00B16DD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7974B5">
              <w:rPr>
                <w:rFonts w:ascii="Times New Roman" w:hAnsi="Times New Roman" w:cs="Times New Roman"/>
                <w:b/>
                <w:bCs/>
                <w:sz w:val="20"/>
              </w:rPr>
              <w:t>Atom Initialisations:</w:t>
            </w:r>
          </w:p>
          <w:p w14:paraId="66799225" w14:textId="77777777" w:rsidR="002A59FD" w:rsidRPr="007974B5" w:rsidRDefault="002A59FD" w:rsidP="00B16DDC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7974B5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 xml:space="preserve">Atom </w:t>
            </w:r>
            <w:r w:rsidRPr="007974B5">
              <w:rPr>
                <w:rFonts w:ascii="Times New Roman" w:hAnsi="Times New Roman" w:cs="Times New Roman"/>
                <w:color w:val="000000" w:themeColor="text1"/>
                <w:sz w:val="20"/>
              </w:rPr>
              <w:t>driver_OvertakeToTheRightOf_vehicle</w:t>
            </w:r>
          </w:p>
          <w:p w14:paraId="60E87D24" w14:textId="77777777" w:rsidR="002A59FD" w:rsidRPr="007974B5" w:rsidRDefault="002A59FD" w:rsidP="00B16DDC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7974B5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 xml:space="preserve">Atom </w:t>
            </w:r>
            <w:r w:rsidRPr="007974B5">
              <w:rPr>
                <w:rFonts w:ascii="Times New Roman" w:hAnsi="Times New Roman" w:cs="Times New Roman"/>
                <w:color w:val="000000" w:themeColor="text1"/>
                <w:sz w:val="20"/>
              </w:rPr>
              <w:t>vehicle_IsTurningRight</w:t>
            </w:r>
          </w:p>
          <w:p w14:paraId="5215B6E7" w14:textId="77777777" w:rsidR="002A59FD" w:rsidRPr="007974B5" w:rsidRDefault="002A59FD" w:rsidP="00B16DD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</w:pPr>
            <w:r w:rsidRPr="007974B5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 xml:space="preserve">Atom </w:t>
            </w:r>
            <w:r w:rsidRPr="007974B5">
              <w:rPr>
                <w:rFonts w:ascii="Times New Roman" w:hAnsi="Times New Roman" w:cs="Times New Roman"/>
                <w:color w:val="000000" w:themeColor="text1"/>
                <w:sz w:val="20"/>
              </w:rPr>
              <w:t>vehicle_IsGivingRightChangeOfDirectionSignal</w:t>
            </w:r>
          </w:p>
          <w:p w14:paraId="26169A2E" w14:textId="77777777" w:rsidR="002A59FD" w:rsidRPr="007974B5" w:rsidRDefault="002A59FD" w:rsidP="00B16DD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</w:pPr>
            <w:r w:rsidRPr="007974B5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 xml:space="preserve">Atom </w:t>
            </w:r>
            <w:r w:rsidRPr="007974B5">
              <w:rPr>
                <w:rFonts w:ascii="Times New Roman" w:hAnsi="Times New Roman" w:cs="Times New Roman"/>
                <w:color w:val="000000" w:themeColor="text1"/>
                <w:sz w:val="20"/>
              </w:rPr>
              <w:t>vehicle_IsMakingUturn</w:t>
            </w:r>
          </w:p>
          <w:p w14:paraId="4C259D85" w14:textId="77777777" w:rsidR="002A59FD" w:rsidRPr="007974B5" w:rsidRDefault="002A59FD" w:rsidP="00B16DD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</w:pPr>
            <w:r w:rsidRPr="007974B5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 xml:space="preserve">Atom </w:t>
            </w:r>
            <w:r w:rsidRPr="007974B5">
              <w:rPr>
                <w:rFonts w:ascii="Times New Roman" w:hAnsi="Times New Roman" w:cs="Times New Roman"/>
                <w:color w:val="000000" w:themeColor="text1"/>
                <w:sz w:val="20"/>
              </w:rPr>
              <w:t>vehicle_IsOn_centreOfRoad</w:t>
            </w:r>
          </w:p>
          <w:p w14:paraId="5A18C3BE" w14:textId="77777777" w:rsidR="002A59FD" w:rsidRPr="007974B5" w:rsidRDefault="002A59FD" w:rsidP="00B16DDC">
            <w:pPr>
              <w:spacing w:before="120" w:line="36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7974B5">
              <w:rPr>
                <w:rFonts w:ascii="Times New Roman" w:hAnsi="Times New Roman" w:cs="Times New Roman"/>
                <w:b/>
                <w:bCs/>
                <w:sz w:val="20"/>
              </w:rPr>
              <w:t>Rules:</w:t>
            </w:r>
          </w:p>
          <w:p w14:paraId="031A345B" w14:textId="77777777" w:rsidR="002A59FD" w:rsidRPr="007974B5" w:rsidRDefault="002A59FD" w:rsidP="00B16DDC">
            <w:pPr>
              <w:spacing w:line="360" w:lineRule="auto"/>
              <w:rPr>
                <w:rFonts w:ascii="Times New Roman" w:hAnsi="Times New Roman" w:cs="Times New Roman"/>
                <w:sz w:val="20"/>
              </w:rPr>
            </w:pPr>
            <w:r w:rsidRPr="007974B5">
              <w:rPr>
                <w:rFonts w:ascii="Times New Roman" w:hAnsi="Times New Roman" w:cs="Times New Roman"/>
                <w:sz w:val="20"/>
              </w:rPr>
              <w:t xml:space="preserve">r142_1: </w:t>
            </w:r>
            <w:r w:rsidRPr="007974B5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=&gt;</w:t>
            </w:r>
            <w:r w:rsidRPr="007974B5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7974B5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[P]</w:t>
            </w:r>
            <w:r w:rsidRPr="007974B5">
              <w:rPr>
                <w:rFonts w:ascii="Times New Roman" w:hAnsi="Times New Roman" w:cs="Times New Roman"/>
                <w:sz w:val="20"/>
              </w:rPr>
              <w:t xml:space="preserve"> driver_OvertakeToTheRightOf_vehicle</w:t>
            </w:r>
          </w:p>
          <w:p w14:paraId="1F5742DB" w14:textId="77777777" w:rsidR="002A59FD" w:rsidRPr="007974B5" w:rsidRDefault="002A59FD" w:rsidP="00B16DDC">
            <w:pPr>
              <w:spacing w:line="360" w:lineRule="auto"/>
              <w:rPr>
                <w:rFonts w:ascii="Times New Roman" w:hAnsi="Times New Roman" w:cs="Times New Roman"/>
                <w:sz w:val="20"/>
              </w:rPr>
            </w:pPr>
            <w:r w:rsidRPr="007974B5">
              <w:rPr>
                <w:rFonts w:ascii="Times New Roman" w:hAnsi="Times New Roman" w:cs="Times New Roman"/>
                <w:sz w:val="20"/>
              </w:rPr>
              <w:t xml:space="preserve">r142_1_a_i: vehicle_IsTurningRight </w:t>
            </w:r>
            <w:r w:rsidRPr="007974B5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=&gt;</w:t>
            </w:r>
            <w:r w:rsidRPr="007974B5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7974B5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[F]</w:t>
            </w:r>
            <w:r w:rsidRPr="007974B5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Pr="007974B5">
              <w:rPr>
                <w:rFonts w:ascii="Times New Roman" w:hAnsi="Times New Roman" w:cs="Times New Roman"/>
                <w:sz w:val="20"/>
              </w:rPr>
              <w:t>driver_OvertakeToTheRightOf_vehicle</w:t>
            </w:r>
          </w:p>
          <w:p w14:paraId="71AC7D16" w14:textId="77777777" w:rsidR="002A59FD" w:rsidRPr="007974B5" w:rsidRDefault="002A59FD" w:rsidP="00B16DDC">
            <w:pPr>
              <w:rPr>
                <w:rFonts w:ascii="Times New Roman" w:hAnsi="Times New Roman" w:cs="Times New Roman"/>
                <w:sz w:val="20"/>
              </w:rPr>
            </w:pPr>
            <w:r w:rsidRPr="007974B5">
              <w:rPr>
                <w:rFonts w:ascii="Times New Roman" w:hAnsi="Times New Roman" w:cs="Times New Roman"/>
                <w:sz w:val="20"/>
              </w:rPr>
              <w:t xml:space="preserve">r142_1_a_ii: vehicle_IsTurningRight </w:t>
            </w:r>
            <w:proofErr w:type="gramStart"/>
            <w:r w:rsidRPr="007974B5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&amp;</w:t>
            </w:r>
            <w:r w:rsidRPr="007974B5">
              <w:rPr>
                <w:rFonts w:ascii="Times New Roman" w:hAnsi="Times New Roman" w:cs="Times New Roman"/>
                <w:sz w:val="20"/>
              </w:rPr>
              <w:t xml:space="preserve">  vehicle</w:t>
            </w:r>
            <w:proofErr w:type="gramEnd"/>
            <w:r w:rsidRPr="007974B5">
              <w:rPr>
                <w:rFonts w:ascii="Times New Roman" w:hAnsi="Times New Roman" w:cs="Times New Roman"/>
                <w:sz w:val="20"/>
              </w:rPr>
              <w:t>_IsGivingRightChangeOfDirectionSignal</w:t>
            </w:r>
          </w:p>
          <w:p w14:paraId="0147A850" w14:textId="77777777" w:rsidR="002A59FD" w:rsidRPr="007974B5" w:rsidRDefault="002A59FD" w:rsidP="00B16DDC">
            <w:pPr>
              <w:spacing w:line="360" w:lineRule="auto"/>
              <w:rPr>
                <w:rFonts w:ascii="Times New Roman" w:hAnsi="Times New Roman" w:cs="Times New Roman"/>
                <w:sz w:val="20"/>
              </w:rPr>
            </w:pPr>
            <w:r w:rsidRPr="007974B5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=&gt;</w:t>
            </w:r>
            <w:r w:rsidRPr="007974B5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7974B5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[F]</w:t>
            </w:r>
            <w:r w:rsidRPr="007974B5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Pr="007974B5">
              <w:rPr>
                <w:rFonts w:ascii="Times New Roman" w:hAnsi="Times New Roman" w:cs="Times New Roman"/>
                <w:sz w:val="20"/>
              </w:rPr>
              <w:t>driver_OvertakeToTheRightOf_vehicle</w:t>
            </w:r>
          </w:p>
          <w:p w14:paraId="3510A728" w14:textId="77777777" w:rsidR="002A59FD" w:rsidRPr="007974B5" w:rsidRDefault="002A59FD" w:rsidP="00B16DDC">
            <w:pPr>
              <w:spacing w:line="360" w:lineRule="auto"/>
              <w:rPr>
                <w:rFonts w:ascii="Times New Roman" w:hAnsi="Times New Roman" w:cs="Times New Roman"/>
                <w:sz w:val="20"/>
              </w:rPr>
            </w:pPr>
            <w:r w:rsidRPr="007974B5">
              <w:rPr>
                <w:rFonts w:ascii="Times New Roman" w:hAnsi="Times New Roman" w:cs="Times New Roman"/>
                <w:sz w:val="20"/>
              </w:rPr>
              <w:t xml:space="preserve">r142_1_a_iii: vehicle_IsMakingUturn &amp; vehicle_IsOn_centreOfRoad </w:t>
            </w:r>
            <w:r w:rsidRPr="007974B5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=&gt;</w:t>
            </w:r>
            <w:r w:rsidRPr="007974B5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7974B5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[F]</w:t>
            </w:r>
            <w:r w:rsidRPr="007974B5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Pr="007974B5">
              <w:rPr>
                <w:rFonts w:ascii="Times New Roman" w:hAnsi="Times New Roman" w:cs="Times New Roman"/>
                <w:sz w:val="20"/>
              </w:rPr>
              <w:t>driver_OvertakeToTheRightOf_vehicle</w:t>
            </w:r>
          </w:p>
          <w:p w14:paraId="5AE975CF" w14:textId="77777777" w:rsidR="002A59FD" w:rsidRPr="007974B5" w:rsidRDefault="002A59FD" w:rsidP="00B16DDC">
            <w:pPr>
              <w:rPr>
                <w:rFonts w:ascii="Times New Roman" w:hAnsi="Times New Roman" w:cs="Times New Roman"/>
                <w:sz w:val="20"/>
              </w:rPr>
            </w:pPr>
            <w:r w:rsidRPr="007974B5">
              <w:rPr>
                <w:rFonts w:ascii="Times New Roman" w:hAnsi="Times New Roman" w:cs="Times New Roman"/>
                <w:sz w:val="20"/>
              </w:rPr>
              <w:t xml:space="preserve">r142_1_a_iv: vehicle_IsMakingUturn </w:t>
            </w:r>
            <w:proofErr w:type="gramStart"/>
            <w:r w:rsidRPr="007974B5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&amp;</w:t>
            </w:r>
            <w:r w:rsidRPr="007974B5">
              <w:rPr>
                <w:rFonts w:ascii="Times New Roman" w:hAnsi="Times New Roman" w:cs="Times New Roman"/>
                <w:sz w:val="20"/>
              </w:rPr>
              <w:t xml:space="preserve">  vehicle</w:t>
            </w:r>
            <w:proofErr w:type="gramEnd"/>
            <w:r w:rsidRPr="007974B5">
              <w:rPr>
                <w:rFonts w:ascii="Times New Roman" w:hAnsi="Times New Roman" w:cs="Times New Roman"/>
                <w:sz w:val="20"/>
              </w:rPr>
              <w:t xml:space="preserve">_IsOn_centreOfRoad </w:t>
            </w:r>
          </w:p>
          <w:p w14:paraId="49596818" w14:textId="77777777" w:rsidR="002A59FD" w:rsidRPr="007974B5" w:rsidRDefault="002A59FD" w:rsidP="00B16DDC">
            <w:pPr>
              <w:spacing w:line="360" w:lineRule="auto"/>
              <w:rPr>
                <w:rFonts w:ascii="Times New Roman" w:hAnsi="Times New Roman" w:cs="Times New Roman"/>
                <w:sz w:val="20"/>
              </w:rPr>
            </w:pPr>
            <w:proofErr w:type="gramStart"/>
            <w:r w:rsidRPr="007974B5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&amp;</w:t>
            </w:r>
            <w:r w:rsidRPr="007974B5">
              <w:rPr>
                <w:rFonts w:ascii="Times New Roman" w:hAnsi="Times New Roman" w:cs="Times New Roman"/>
                <w:sz w:val="20"/>
              </w:rPr>
              <w:t xml:space="preserve">  vehicle</w:t>
            </w:r>
            <w:proofErr w:type="gramEnd"/>
            <w:r w:rsidRPr="007974B5">
              <w:rPr>
                <w:rFonts w:ascii="Times New Roman" w:hAnsi="Times New Roman" w:cs="Times New Roman"/>
                <w:sz w:val="20"/>
              </w:rPr>
              <w:t xml:space="preserve">_IsGivingRightChangeOfDirectionSignal </w:t>
            </w:r>
            <w:r w:rsidRPr="007974B5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=&gt;</w:t>
            </w:r>
            <w:r w:rsidRPr="007974B5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7974B5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[F]</w:t>
            </w:r>
            <w:r w:rsidRPr="007974B5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Pr="007974B5">
              <w:rPr>
                <w:rFonts w:ascii="Times New Roman" w:hAnsi="Times New Roman" w:cs="Times New Roman"/>
                <w:sz w:val="20"/>
              </w:rPr>
              <w:t>driver_OvertakeToTheRightOf_vehicle</w:t>
            </w:r>
          </w:p>
          <w:p w14:paraId="05FB3372" w14:textId="77777777" w:rsidR="002A59FD" w:rsidRPr="007974B5" w:rsidRDefault="002A59FD" w:rsidP="00B16DDC">
            <w:pPr>
              <w:spacing w:line="360" w:lineRule="auto"/>
              <w:rPr>
                <w:rFonts w:ascii="Times New Roman" w:hAnsi="Times New Roman" w:cs="Times New Roman"/>
                <w:sz w:val="20"/>
              </w:rPr>
            </w:pPr>
            <w:r w:rsidRPr="007974B5">
              <w:rPr>
                <w:rFonts w:ascii="Times New Roman" w:hAnsi="Times New Roman" w:cs="Times New Roman"/>
                <w:sz w:val="20"/>
              </w:rPr>
              <w:t xml:space="preserve">r142_1_b: vehicle_IsGivingRightChangeOfDirectionSignal </w:t>
            </w:r>
            <w:r w:rsidRPr="007974B5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=&gt;</w:t>
            </w:r>
            <w:r w:rsidRPr="007974B5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7974B5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[F]</w:t>
            </w:r>
            <w:r w:rsidRPr="007974B5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Pr="007974B5">
              <w:rPr>
                <w:rFonts w:ascii="Times New Roman" w:hAnsi="Times New Roman" w:cs="Times New Roman"/>
                <w:sz w:val="20"/>
              </w:rPr>
              <w:t>driver_OvertakeToTheRightOf_vehicle</w:t>
            </w:r>
          </w:p>
          <w:p w14:paraId="10F13DE9" w14:textId="77777777" w:rsidR="002A59FD" w:rsidRPr="007974B5" w:rsidRDefault="002A59FD" w:rsidP="00B16DDC">
            <w:pPr>
              <w:spacing w:line="360" w:lineRule="auto"/>
              <w:rPr>
                <w:rFonts w:ascii="Times New Roman" w:hAnsi="Times New Roman" w:cs="Times New Roman"/>
                <w:sz w:val="20"/>
              </w:rPr>
            </w:pPr>
          </w:p>
          <w:p w14:paraId="11E0CE8B" w14:textId="77777777" w:rsidR="002A59FD" w:rsidRPr="007974B5" w:rsidRDefault="002A59FD" w:rsidP="00B16DDC">
            <w:pPr>
              <w:spacing w:line="360" w:lineRule="auto"/>
              <w:rPr>
                <w:rFonts w:ascii="Times New Roman" w:hAnsi="Times New Roman" w:cs="Times New Roman"/>
                <w:sz w:val="20"/>
              </w:rPr>
            </w:pPr>
            <w:r w:rsidRPr="007974B5">
              <w:rPr>
                <w:rFonts w:ascii="Times New Roman" w:hAnsi="Times New Roman" w:cs="Times New Roman"/>
                <w:sz w:val="20"/>
              </w:rPr>
              <w:t xml:space="preserve">r142_1_a_i </w:t>
            </w:r>
            <w:r w:rsidRPr="007974B5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&gt;&gt;</w:t>
            </w:r>
            <w:r w:rsidRPr="007974B5">
              <w:rPr>
                <w:rFonts w:ascii="Times New Roman" w:hAnsi="Times New Roman" w:cs="Times New Roman"/>
                <w:sz w:val="20"/>
              </w:rPr>
              <w:t xml:space="preserve"> r142_1</w:t>
            </w:r>
          </w:p>
          <w:p w14:paraId="78605521" w14:textId="77777777" w:rsidR="002A59FD" w:rsidRPr="007974B5" w:rsidRDefault="002A59FD" w:rsidP="00B16DDC">
            <w:pPr>
              <w:spacing w:line="360" w:lineRule="auto"/>
              <w:rPr>
                <w:rFonts w:ascii="Times New Roman" w:hAnsi="Times New Roman" w:cs="Times New Roman"/>
                <w:sz w:val="20"/>
              </w:rPr>
            </w:pPr>
            <w:r w:rsidRPr="007974B5">
              <w:rPr>
                <w:rFonts w:ascii="Times New Roman" w:hAnsi="Times New Roman" w:cs="Times New Roman"/>
                <w:sz w:val="20"/>
              </w:rPr>
              <w:t xml:space="preserve">r142_1_a_ii </w:t>
            </w:r>
            <w:r w:rsidRPr="007974B5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&gt;&gt;</w:t>
            </w:r>
            <w:r w:rsidRPr="007974B5">
              <w:rPr>
                <w:rFonts w:ascii="Times New Roman" w:hAnsi="Times New Roman" w:cs="Times New Roman"/>
                <w:sz w:val="20"/>
              </w:rPr>
              <w:t xml:space="preserve"> r142_1</w:t>
            </w:r>
          </w:p>
          <w:p w14:paraId="22AEBA64" w14:textId="77777777" w:rsidR="002A59FD" w:rsidRPr="007974B5" w:rsidRDefault="002A59FD" w:rsidP="00B16DDC">
            <w:pPr>
              <w:spacing w:line="360" w:lineRule="auto"/>
              <w:rPr>
                <w:rFonts w:ascii="Times New Roman" w:hAnsi="Times New Roman" w:cs="Times New Roman"/>
                <w:sz w:val="20"/>
              </w:rPr>
            </w:pPr>
            <w:r w:rsidRPr="007974B5">
              <w:rPr>
                <w:rFonts w:ascii="Times New Roman" w:hAnsi="Times New Roman" w:cs="Times New Roman"/>
                <w:sz w:val="20"/>
              </w:rPr>
              <w:t xml:space="preserve">r142_1_a_iii </w:t>
            </w:r>
            <w:r w:rsidRPr="007974B5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&gt;&gt;</w:t>
            </w:r>
            <w:r w:rsidRPr="007974B5">
              <w:rPr>
                <w:rFonts w:ascii="Times New Roman" w:hAnsi="Times New Roman" w:cs="Times New Roman"/>
                <w:sz w:val="20"/>
              </w:rPr>
              <w:t xml:space="preserve"> r142_1</w:t>
            </w:r>
          </w:p>
          <w:p w14:paraId="24315B48" w14:textId="77777777" w:rsidR="002A59FD" w:rsidRPr="007974B5" w:rsidRDefault="002A59FD" w:rsidP="00B16DDC">
            <w:pPr>
              <w:spacing w:line="360" w:lineRule="auto"/>
              <w:rPr>
                <w:rFonts w:ascii="Times New Roman" w:hAnsi="Times New Roman" w:cs="Times New Roman"/>
                <w:sz w:val="20"/>
              </w:rPr>
            </w:pPr>
            <w:r w:rsidRPr="007974B5">
              <w:rPr>
                <w:rFonts w:ascii="Times New Roman" w:hAnsi="Times New Roman" w:cs="Times New Roman"/>
                <w:sz w:val="20"/>
              </w:rPr>
              <w:t xml:space="preserve">r142_1_a_iv </w:t>
            </w:r>
            <w:r w:rsidRPr="007974B5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&gt;&gt;</w:t>
            </w:r>
            <w:r w:rsidRPr="007974B5">
              <w:rPr>
                <w:rFonts w:ascii="Times New Roman" w:hAnsi="Times New Roman" w:cs="Times New Roman"/>
                <w:sz w:val="20"/>
              </w:rPr>
              <w:t xml:space="preserve"> r142_1</w:t>
            </w:r>
          </w:p>
        </w:tc>
      </w:tr>
    </w:tbl>
    <w:p w14:paraId="38CFE81C" w14:textId="77777777" w:rsidR="00686FD7" w:rsidRPr="0024022E" w:rsidRDefault="00686FD7" w:rsidP="00182AAB">
      <w:pPr>
        <w:rPr>
          <w:rFonts w:ascii="Times New Roman" w:hAnsi="Times New Roman" w:cs="Times New Roman"/>
        </w:rPr>
      </w:pPr>
    </w:p>
    <w:sectPr w:rsidR="00686FD7" w:rsidRPr="0024022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1MzU1srA0NDIzMzJW0lEKTi0uzszPAykwqwUAuqqRHSwAAAA="/>
  </w:docVars>
  <w:rsids>
    <w:rsidRoot w:val="00136DF8"/>
    <w:rsid w:val="00023C6E"/>
    <w:rsid w:val="00032FCD"/>
    <w:rsid w:val="0005125A"/>
    <w:rsid w:val="000906F7"/>
    <w:rsid w:val="0009651C"/>
    <w:rsid w:val="000D05C1"/>
    <w:rsid w:val="00136DF8"/>
    <w:rsid w:val="00167C81"/>
    <w:rsid w:val="00176B73"/>
    <w:rsid w:val="00182AAB"/>
    <w:rsid w:val="0024022E"/>
    <w:rsid w:val="002A59FD"/>
    <w:rsid w:val="00686FD7"/>
    <w:rsid w:val="00744828"/>
    <w:rsid w:val="00783FC1"/>
    <w:rsid w:val="007974B5"/>
    <w:rsid w:val="008A7740"/>
    <w:rsid w:val="00990168"/>
    <w:rsid w:val="00AB5E36"/>
    <w:rsid w:val="00AF4DCF"/>
    <w:rsid w:val="00AF69DD"/>
    <w:rsid w:val="00B7693D"/>
    <w:rsid w:val="00F74A2D"/>
    <w:rsid w:val="00FE56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9"/>
    <o:shapelayout v:ext="edit">
      <o:idmap v:ext="edit" data="1"/>
    </o:shapelayout>
  </w:shapeDefaults>
  <w:decimalSymbol w:val="."/>
  <w:listSeparator w:val=","/>
  <w14:docId w14:val="701612AA"/>
  <w15:chartTrackingRefBased/>
  <w15:docId w15:val="{3A7EB554-95FF-4EA2-8A39-9957395384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6B7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76B73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82</Words>
  <Characters>1041</Characters>
  <Application>Microsoft Office Word</Application>
  <DocSecurity>0</DocSecurity>
  <Lines>8</Lines>
  <Paragraphs>2</Paragraphs>
  <ScaleCrop>false</ScaleCrop>
  <Company/>
  <LinksUpToDate>false</LinksUpToDate>
  <CharactersWithSpaces>1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if Bhuiyan</dc:creator>
  <cp:keywords/>
  <dc:description/>
  <cp:lastModifiedBy>Hanif Bhuiyan</cp:lastModifiedBy>
  <cp:revision>19</cp:revision>
  <dcterms:created xsi:type="dcterms:W3CDTF">2021-11-28T09:32:00Z</dcterms:created>
  <dcterms:modified xsi:type="dcterms:W3CDTF">2022-01-05T10:46:00Z</dcterms:modified>
</cp:coreProperties>
</file>